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azakh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azakhstan received a score of 7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azakhstan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azakhstan received a score of</w:t>
      </w:r>
      <w:r>
        <w:t xml:space="preserve"> </w:t>
      </w:r>
      <w:r>
        <w:rPr>
          <w:bCs/>
          <w:b/>
        </w:rPr>
        <w:t xml:space="preserve">8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azakhstan received a score of 89.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azakhstan received a score of 62.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azakhstan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azakhstan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azakhsta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azakhst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azakh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azakhs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azakhst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azakhstan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azakhsta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azakhstan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azakhst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azakhstan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azakhst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Kazakh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Kazakh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Kazakh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Kazakh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Kazakh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Kazakh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Kazakh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Kazakh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Kazakh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Kazakh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Kazakh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Kazakh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Kazakh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Kazakh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Kazakh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Kazakh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Kazakh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0, 1993, 1996, 2001,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9, 2003, 2006,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5:28Z</dcterms:created>
  <dcterms:modified xsi:type="dcterms:W3CDTF">2024-03-19T21: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azakhstan Country Report</vt:lpwstr>
  </property>
</Properties>
</file>